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F21FFB" w14:textId="4AD8B1D7" w:rsidR="00FF4A6E" w:rsidRDefault="00FF4A6E">
      <w:r>
        <w:t>Open File Explorer</w:t>
      </w:r>
    </w:p>
    <w:p w14:paraId="77D807BD" w14:textId="40D2FD0A" w:rsidR="00FF4A6E" w:rsidRDefault="00FF4A6E">
      <w:r>
        <w:t>Navigate to “This PC”</w:t>
      </w:r>
    </w:p>
    <w:p w14:paraId="7D255753" w14:textId="3BDB63B6" w:rsidR="00FF4A6E" w:rsidRDefault="00FF4A6E">
      <w:r>
        <w:t>Click on the three dots in the top toolbar and select “Map a Network Drive”</w:t>
      </w:r>
    </w:p>
    <w:p w14:paraId="4085D462" w14:textId="3460AF80" w:rsidR="00FF4A6E" w:rsidRDefault="00FF4A6E">
      <w:r w:rsidRPr="00FF4A6E">
        <w:drawing>
          <wp:inline distT="0" distB="0" distL="0" distR="0" wp14:anchorId="7C399544" wp14:editId="7CD03C22">
            <wp:extent cx="5943600" cy="5403215"/>
            <wp:effectExtent l="0" t="0" r="0" b="6985"/>
            <wp:docPr id="307198834" name="Picture 1" descr="Image of FileExplorer highlighting three dots that show the menu for how to map a network dr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198834" name="Picture 1" descr="Image of FileExplorer highlighting three dots that show the menu for how to map a network driv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A50C0" w14:textId="715AA6FE" w:rsidR="00FF4A6E" w:rsidRDefault="00FF4A6E">
      <w:r>
        <w:t>Select any available drive letter</w:t>
      </w:r>
    </w:p>
    <w:p w14:paraId="1994076C" w14:textId="5410F7E2" w:rsidR="00FF4A6E" w:rsidRDefault="00FF4A6E">
      <w:r>
        <w:t>Type the server path of the shared folder. The file path will be the following:</w:t>
      </w:r>
    </w:p>
    <w:p w14:paraId="5D782DE9" w14:textId="1AC499B7" w:rsidR="00FF4A6E" w:rsidRDefault="00FF4A6E">
      <w:hyperlink r:id="rId6" w:history="1">
        <w:r w:rsidRPr="00944669">
          <w:rPr>
            <w:rStyle w:val="Hyperlink"/>
          </w:rPr>
          <w:t>\\cahnrs-files\nameofsharefolder</w:t>
        </w:r>
      </w:hyperlink>
    </w:p>
    <w:p w14:paraId="05372A72" w14:textId="68156D34" w:rsidR="00FF4A6E" w:rsidRDefault="00FF4A6E">
      <w:r>
        <w:t xml:space="preserve">You can choose </w:t>
      </w:r>
      <w:proofErr w:type="gramStart"/>
      <w:r>
        <w:t>browse</w:t>
      </w:r>
      <w:proofErr w:type="gramEnd"/>
      <w:r>
        <w:t xml:space="preserve"> after </w:t>
      </w:r>
      <w:proofErr w:type="gramStart"/>
      <w:r>
        <w:t>enter</w:t>
      </w:r>
      <w:proofErr w:type="gramEnd"/>
      <w:r>
        <w:t xml:space="preserve"> </w:t>
      </w:r>
      <w:hyperlink r:id="rId7" w:history="1">
        <w:r w:rsidRPr="00944669">
          <w:rPr>
            <w:rStyle w:val="Hyperlink"/>
          </w:rPr>
          <w:t>\\cahnrs-files\</w:t>
        </w:r>
      </w:hyperlink>
      <w:r>
        <w:t xml:space="preserve"> to get a list of shared folders</w:t>
      </w:r>
    </w:p>
    <w:p w14:paraId="63E68B94" w14:textId="45D95A58" w:rsidR="00FF4A6E" w:rsidRDefault="00925ACC">
      <w:r w:rsidRPr="00925ACC">
        <w:lastRenderedPageBreak/>
        <w:drawing>
          <wp:inline distT="0" distB="0" distL="0" distR="0" wp14:anchorId="3E6BB1EB" wp14:editId="53099939">
            <wp:extent cx="5943600" cy="3242945"/>
            <wp:effectExtent l="0" t="0" r="0" b="0"/>
            <wp:docPr id="864349954" name="Picture 1" descr="Image of Map Network Drive wind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349954" name="Picture 1" descr="Image of Map Network Drive window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64C8A" w14:textId="06C71343" w:rsidR="00925ACC" w:rsidRDefault="00925ACC">
      <w:r>
        <w:t>Choose your shared folder and click OK.</w:t>
      </w:r>
    </w:p>
    <w:p w14:paraId="4B1C743C" w14:textId="24641489" w:rsidR="00925ACC" w:rsidRDefault="00925ACC">
      <w:r w:rsidRPr="00925ACC">
        <w:drawing>
          <wp:inline distT="0" distB="0" distL="0" distR="0" wp14:anchorId="2E74A2B0" wp14:editId="276E3A18">
            <wp:extent cx="5133975" cy="3774485"/>
            <wp:effectExtent l="0" t="0" r="0" b="0"/>
            <wp:docPr id="299592340" name="Picture 1" descr="Image of completed mapped network drive 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92340" name="Picture 1" descr="Image of completed mapped network drive window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1645" cy="378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A489D" w14:textId="6516FF46" w:rsidR="00FF4A6E" w:rsidRDefault="00FF4A6E">
      <w:r>
        <w:t>Click finish.</w:t>
      </w:r>
    </w:p>
    <w:p w14:paraId="10DCA9C4" w14:textId="77777777" w:rsidR="00FF4A6E" w:rsidRDefault="00FF4A6E"/>
    <w:sectPr w:rsidR="00FF4A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3NDI3MjE1NzEzszBX0lEKTi0uzszPAykwrAUAog+mRSwAAAA="/>
  </w:docVars>
  <w:rsids>
    <w:rsidRoot w:val="00FF4A6E"/>
    <w:rsid w:val="005D3C2E"/>
    <w:rsid w:val="00925ACC"/>
    <w:rsid w:val="00B713AD"/>
    <w:rsid w:val="00D163D0"/>
    <w:rsid w:val="00E9491F"/>
    <w:rsid w:val="00FB584A"/>
    <w:rsid w:val="00FF4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65E03"/>
  <w15:chartTrackingRefBased/>
  <w15:docId w15:val="{31A6914D-237E-456B-8570-00ADFEF4D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4A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4A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4A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4A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4A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4A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4A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4A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4A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A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4A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4A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4A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4A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4A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4A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4A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4A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4A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4A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4A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F4A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4A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4A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4A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F4A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4A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4A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4A6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F4A6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A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file:///\\cahnrs-files\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file:///\\cahnrs-files\nameofsharefolder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20D18-F18E-420D-87D8-320790A18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95</Words>
  <Characters>395</Characters>
  <Application>Microsoft Office Word</Application>
  <DocSecurity>0</DocSecurity>
  <Lines>2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kman, Lindsay</dc:creator>
  <cp:keywords/>
  <dc:description/>
  <cp:lastModifiedBy>Hickman, Lindsay</cp:lastModifiedBy>
  <cp:revision>2</cp:revision>
  <dcterms:created xsi:type="dcterms:W3CDTF">2026-04-03T17:58:00Z</dcterms:created>
  <dcterms:modified xsi:type="dcterms:W3CDTF">2026-04-0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2ebe6c-1ba1-4051-bfc3-80fc3e45fdf6</vt:lpwstr>
  </property>
</Properties>
</file>